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Hiring Committee</w:t>
      </w:r>
    </w:p>
    <w:p>
      <w:pPr>
        <w:pStyle w:val="BodyText"/>
      </w:pPr>
      <w:r>
        <w:t xml:space="preserve">Egyptian Customs Authority - Cairo Headquarters</w:t>
      </w:r>
    </w:p>
    <w:p>
      <w:pPr>
        <w:pStyle w:val="BodyText"/>
      </w:pPr>
      <w:r>
        <w:t xml:space="preserve">Ministry of Finance Building, 4th Floor</w:t>
      </w:r>
    </w:p>
    <w:p>
      <w:pPr>
        <w:pStyle w:val="BodyText"/>
      </w:pPr>
      <w:r>
        <w:t xml:space="preserve">Abdeen Square, Cairo, Egypt</w:t>
      </w:r>
    </w:p>
    <w:p>
      <w:pPr>
        <w:pStyle w:val="BodyText"/>
      </w:pPr>
      <w:r>
        <w:t xml:space="preserve">Date: October 26, 2023</w:t>
      </w:r>
    </w:p>
    <w:p>
      <w:pPr>
        <w:pStyle w:val="BodyText"/>
      </w:pPr>
      <w:r>
        <w:t xml:space="preserve">Dear Hiring Manager,</w:t>
      </w:r>
      <w:r>
        <w:br/>
      </w:r>
      <w:r>
        <w:t xml:space="preserve">Egyptian Customs Authority - Cairo Headquarters</w:t>
      </w:r>
    </w:p>
    <w:p>
      <w:pPr>
        <w:pStyle w:val="BodyText"/>
      </w:pPr>
      <w:r>
        <w:t xml:space="preserve">It is with profound enthusiasm that I submit my application for the Customs Officer Internship position within the esteemed Egyptian Customs Authority, specifically based at your principal office in Cairo. Having closely followed Egypt's strategic advancements in trade facilitation and border security under the National Customs Strategy 2030, I am eager to contribute my academic foundation and dedication to this vital institution serving Egypt Cairo as a dynamic economic hub connecting Africa, Asia, and Europe.</w:t>
      </w:r>
    </w:p>
    <w:p>
      <w:pPr>
        <w:pStyle w:val="BodyText"/>
      </w:pPr>
      <w:r>
        <w:t xml:space="preserve">As a final-year Bachelor of International Trade Management student at the American University in Cairo (AUC), I have immersed myself in coursework directly relevant to modern customs operations. My academic journey included specialized studies in "International Trade Regulations," "Customs Valuation Principles," and "Trade Compliance Systems" – courses that provided me with theoretical frameworks for understanding tariff classification, origin verification, and anti-smuggling protocols. Most significantly, I completed a research project analyzing Egypt's implementation of the World Customs Organization (WCO) Framework of Standards to Secure and Facilitate Global Trade, with particular focus on Cairo's integrated customs clearance system at the Port of Damietta. This work involved examining how digital documentation platforms reduce processing times by 40% during peak trade seasons – insights I believe would resonate with your office's ongoing automation initiatives in Egypt Cairo.</w:t>
      </w:r>
    </w:p>
    <w:p>
      <w:pPr>
        <w:pStyle w:val="BodyText"/>
      </w:pPr>
      <w:r>
        <w:t xml:space="preserve">My practical experience further aligns with the operational needs of a Customs Officer intern. During my summer placement at the Alexandria Commercial Chamber of Commerce, I assisted customs brokers in verifying import documentation for pharmaceutical shipments, gaining hands-on familiarity with HS Code classification and risk assessment protocols. I also participated in a cross-functional team that streamlined documentation for Egyptian agricultural exports to European markets – an experience that highlighted how meticulous customs compliance directly impacts Egypt's trade balance. What particularly impressed me was observing how Cairo-based customs officials leveraged real-time data from the National Customs Clearing System (NCCS) to identify irregular shipment patterns, demonstrating the sophisticated technological infrastructure upon which our nation's import/export economy relies. This exposure reinforced my conviction that successful customs work requires both analytical precision and cultural sensitivity – especially crucial in Egypt Cairo where we interact with diverse international traders while upholding national security protocols.</w:t>
      </w:r>
    </w:p>
    <w:p>
      <w:pPr>
        <w:pStyle w:val="BodyText"/>
      </w:pPr>
      <w:r>
        <w:t xml:space="preserve">Beyond technical skills, I bring qualities essential for effective service at Egyptian Customs Authority. My fluency in English and Arabic allows me to navigate complex multilingual documentation processes seamlessly, a critical asset when advising foreign traders on Cairo's customs requirements. During my volunteer work with the Ministry of Foreign Trade's "Trade Support Initiative," I developed empathy for businesses navigating Egypt's regulatory landscape – an understanding that translates directly to facilitating smoother clearance processes. I am particularly drawn to your department's recent initiatives in combating counterfeit goods, having contributed to a university project on tracing illicit pharmaceutical networks along the Suez Canal corridor. This experience taught me how vigilance in customs operations protects Egyptian consumers and preserves our reputation as a reliable trade partner – values deeply aligned with the mission of Egypt Cairo's customs professionals.</w:t>
      </w:r>
    </w:p>
    <w:p>
      <w:pPr>
        <w:pStyle w:val="BodyText"/>
      </w:pPr>
      <w:r>
        <w:t xml:space="preserve">The significance of this internship extends beyond professional development for me; it represents an opportunity to contribute meaningfully to Egypt's economic advancement. As the nation pursues Vision 2030 targets for increased trade volumes, I recognize that efficient customs procedures are fundamental to attracting foreign investment and expanding Egypt Cairo's role as a regional logistics nexus. The recent establishment of the New Administrative Capital Customs Center exemplifies your forward-thinking approach – I am eager to learn from experts who are actively shaping this evolution while maintaining rigorous standards at our historic headquarters in downtown Cairo. My commitment to Egyptian national interests is underscored by my family's longstanding service in the transportation sector; witnessing firsthand how customs policies impact local businesses has instilled in me a deep respect for this profession's societal value.</w:t>
      </w:r>
    </w:p>
    <w:p>
      <w:pPr>
        <w:pStyle w:val="BodyText"/>
      </w:pPr>
      <w:r>
        <w:t xml:space="preserve">I am particularly impressed by the Egyptian Customs Authority's adoption of AI-driven risk management systems within Egypt Cairo, which I understand are being piloted to enhance detection capabilities while minimizing trade disruptions. I have proactively studied these technologies through online certifications in customs automation and would welcome the opportunity to apply this knowledge under expert guidance during my internship. Moreover, my familiarity with e-customs platforms like the National Single Window (NSW) system positions me to quickly support your digital transformation goals – an area where Cairo's office has demonstrated leadership across MENA regions.</w:t>
      </w:r>
    </w:p>
    <w:p>
      <w:pPr>
        <w:pStyle w:val="BodyText"/>
      </w:pPr>
      <w:r>
        <w:t xml:space="preserve">I am confident that my academic preparedness, practical exposure to customs challenges in Egypt, and unwavering commitment to national security through trade facilitation make me an ideal candidate for this internship. The opportunity to learn from the seasoned professionals managing Egypt's most critical trade gateway – particularly within the strategic context of Cairo as both a political center and commercial hub – would be transformative for my career. I am prepared to dedicate my full effort to supporting your team in ensuring seamless, secure, and compliant movement of goods through Egypt Cairo's vital customs infrastructure.</w:t>
      </w:r>
    </w:p>
    <w:p>
      <w:pPr>
        <w:pStyle w:val="BodyText"/>
      </w:pPr>
      <w:r>
        <w:t xml:space="preserve">Thank you for considering my application for the Customs Officer Internship position. I have attached my curriculum vitae detailing further qualifications and am available for an interview at your earliest convenience. I look forward to discussing how my proactive approach and dedication to Egypt's trade success can benefit the Egyptian Customs Authority in Cairo.</w:t>
      </w:r>
    </w:p>
    <w:p>
      <w:pPr>
        <w:pStyle w:val="BodyText"/>
      </w:pPr>
      <w:r>
        <w:t xml:space="preserve">Sincerely,</w:t>
      </w:r>
    </w:p>
    <w:p>
      <w:pPr>
        <w:pStyle w:val="BodyText"/>
      </w:pPr>
      <w:r>
        <w:br/>
      </w:r>
      <w:r>
        <w:br/>
      </w:r>
      <w:r>
        <w:br/>
      </w:r>
    </w:p>
    <w:p>
      <w:pPr>
        <w:pStyle w:val="BodyText"/>
      </w:pPr>
      <w:r>
        <w:t xml:space="preserve">Amal Hassan Mohamed</w:t>
      </w:r>
    </w:p>
    <w:p>
      <w:pPr>
        <w:pStyle w:val="BodyText"/>
      </w:pPr>
      <w:r>
        <w:t xml:space="preserve">Bachelor of International Trade Management (Expected: May 2024)</w:t>
      </w:r>
    </w:p>
    <w:p>
      <w:pPr>
        <w:pStyle w:val="BodyText"/>
      </w:pPr>
      <w:r>
        <w:t xml:space="preserve">American University in Cairo</w:t>
      </w:r>
    </w:p>
    <w:p>
      <w:pPr>
        <w:pStyle w:val="BodyText"/>
      </w:pPr>
      <w:r>
        <w:t xml:space="preserve">+20 100 123 4567 | amal.hassan@aucegypt.edu</w:t>
      </w:r>
    </w:p>
    <w:p>
      <w:pPr>
        <w:pStyle w:val="BodyText"/>
      </w:pPr>
      <w:r>
        <w:rPr>
          <w:bCs/>
          <w:b/>
        </w:rPr>
        <w:t xml:space="preserve">Enclosure:</w:t>
      </w:r>
      <w:r>
        <w:t xml:space="preserve"> </w:t>
      </w:r>
      <w:r>
        <w:t xml:space="preserve">Curriculum Vita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Position</dc:title>
  <dc:creator/>
  <dc:language>en</dc:language>
  <cp:keywords/>
  <dcterms:created xsi:type="dcterms:W3CDTF">2026-07-21T04:33:00Z</dcterms:created>
  <dcterms:modified xsi:type="dcterms:W3CDTF">2026-07-21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